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406FA" w14:textId="4111C9BB" w:rsidR="00AB38FF" w:rsidRPr="00324FB9" w:rsidRDefault="00851E30">
      <w:pPr>
        <w:rPr>
          <w:b/>
          <w:bCs/>
          <w:sz w:val="40"/>
          <w:szCs w:val="40"/>
        </w:rPr>
      </w:pPr>
      <w:r w:rsidRPr="00324FB9">
        <w:rPr>
          <w:b/>
          <w:bCs/>
          <w:sz w:val="40"/>
          <w:szCs w:val="40"/>
        </w:rPr>
        <w:t>Cosmetic Your Ways Product Idea Questionnaire</w:t>
      </w:r>
    </w:p>
    <w:p w14:paraId="6738F957" w14:textId="5EF2EE8A" w:rsidR="00851E30" w:rsidRDefault="00851E30">
      <w:r>
        <w:t xml:space="preserve">Please complete this questionnaire and send it back via email to </w:t>
      </w:r>
      <w:hyperlink r:id="rId7" w:history="1">
        <w:r w:rsidRPr="003210D3">
          <w:rPr>
            <w:rStyle w:val="Hyperlink"/>
          </w:rPr>
          <w:t>zkovac@cosmeticyourways.com</w:t>
        </w:r>
      </w:hyperlink>
      <w:r>
        <w:t xml:space="preserve"> at least </w:t>
      </w:r>
      <w:r w:rsidR="00F0309E" w:rsidRPr="00F0309E">
        <w:rPr>
          <w:b/>
          <w:bCs/>
        </w:rPr>
        <w:t>one</w:t>
      </w:r>
      <w:r>
        <w:t xml:space="preserve"> day before your scheduled appointment.</w:t>
      </w:r>
      <w:r w:rsidR="00F0309E">
        <w:t xml:space="preserve"> These questions will help get all the details. I know some of these will change, which is part of it. Do your best with these questions. </w:t>
      </w:r>
    </w:p>
    <w:p w14:paraId="7BE8F0D9" w14:textId="77777777" w:rsidR="00324FB9" w:rsidRDefault="00324FB9"/>
    <w:p w14:paraId="31BBB190" w14:textId="3FA643D2" w:rsidR="00851E30" w:rsidRDefault="00851E30" w:rsidP="002B6120">
      <w:pPr>
        <w:spacing w:line="720" w:lineRule="auto"/>
      </w:pPr>
      <w:r>
        <w:t>What is your product idea, company name, phone number, email, and shipping address?</w:t>
      </w:r>
    </w:p>
    <w:p w14:paraId="63451FA7" w14:textId="38D59144" w:rsidR="00851E30" w:rsidRDefault="00851E30" w:rsidP="002B6120">
      <w:pPr>
        <w:spacing w:line="720" w:lineRule="auto"/>
      </w:pPr>
      <w:r>
        <w:t xml:space="preserve">What category does your product fall in? (i.e. hair care, body care, makeup, </w:t>
      </w:r>
      <w:proofErr w:type="spellStart"/>
      <w:r>
        <w:t>etc</w:t>
      </w:r>
      <w:proofErr w:type="spellEnd"/>
      <w:r>
        <w:t>)</w:t>
      </w:r>
    </w:p>
    <w:p w14:paraId="7231A3A1" w14:textId="5BB758E7" w:rsidR="00851E30" w:rsidRDefault="00851E30" w:rsidP="002B6120">
      <w:pPr>
        <w:spacing w:line="720" w:lineRule="auto"/>
      </w:pPr>
      <w:r>
        <w:t>What is the primary function of your product?</w:t>
      </w:r>
    </w:p>
    <w:p w14:paraId="0E62D2A0" w14:textId="441F3B8C" w:rsidR="00851E30" w:rsidRDefault="00851E30" w:rsidP="002B6120">
      <w:pPr>
        <w:spacing w:line="720" w:lineRule="auto"/>
      </w:pPr>
      <w:r>
        <w:t>What specific problem or need does your product address?</w:t>
      </w:r>
    </w:p>
    <w:p w14:paraId="5E3E7A87" w14:textId="277FBD0B" w:rsidR="00851E30" w:rsidRDefault="00851E30" w:rsidP="002B6120">
      <w:pPr>
        <w:spacing w:line="720" w:lineRule="auto"/>
      </w:pPr>
      <w:r>
        <w:t xml:space="preserve">Who will benefit the most from this type of product? </w:t>
      </w:r>
    </w:p>
    <w:p w14:paraId="09F5B31C" w14:textId="395B31FA" w:rsidR="00851E30" w:rsidRDefault="00851E30" w:rsidP="002B6120">
      <w:pPr>
        <w:spacing w:line="720" w:lineRule="auto"/>
      </w:pPr>
      <w:r>
        <w:t>What ingredient(s) are you creating your story around?</w:t>
      </w:r>
    </w:p>
    <w:p w14:paraId="6767A7F4" w14:textId="351329F9" w:rsidR="00851E30" w:rsidRDefault="00851E30" w:rsidP="002B6120">
      <w:pPr>
        <w:spacing w:line="720" w:lineRule="auto"/>
      </w:pPr>
      <w:r>
        <w:t>What ingredients claims do you have to have? (i.e. organic, “natural”, sulfate-free, “clean”)</w:t>
      </w:r>
    </w:p>
    <w:p w14:paraId="538DAE6E" w14:textId="7252CB93" w:rsidR="00851E30" w:rsidRDefault="00851E30" w:rsidP="002B6120">
      <w:pPr>
        <w:spacing w:line="720" w:lineRule="auto"/>
      </w:pPr>
      <w:r>
        <w:t>If you want to claim natural or clean, what is your definition?</w:t>
      </w:r>
    </w:p>
    <w:p w14:paraId="7FC57120" w14:textId="62CB9563" w:rsidR="00851E30" w:rsidRDefault="00851E30" w:rsidP="002B6120">
      <w:pPr>
        <w:spacing w:line="720" w:lineRule="auto"/>
      </w:pPr>
      <w:r>
        <w:lastRenderedPageBreak/>
        <w:t>Are you making any OTC or drug claims? (reduces acne, reduces hyperpigmentation, etc.)</w:t>
      </w:r>
    </w:p>
    <w:p w14:paraId="27014FD2" w14:textId="1C6268D5" w:rsidR="00324FB9" w:rsidRDefault="00324FB9" w:rsidP="002B6120">
      <w:pPr>
        <w:spacing w:line="720" w:lineRule="auto"/>
      </w:pPr>
      <w:r>
        <w:t>Who is your target consumer?</w:t>
      </w:r>
    </w:p>
    <w:p w14:paraId="7858EA8C" w14:textId="217075A8" w:rsidR="00324FB9" w:rsidRDefault="00324FB9" w:rsidP="002B6120">
      <w:pPr>
        <w:spacing w:line="720" w:lineRule="auto"/>
      </w:pPr>
      <w:r>
        <w:t>Create a profile identity for your ideal customer.</w:t>
      </w:r>
    </w:p>
    <w:p w14:paraId="10B826D9" w14:textId="276E5A81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Age range</w:t>
      </w:r>
    </w:p>
    <w:p w14:paraId="50EB6940" w14:textId="6FEE652E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Gender identity</w:t>
      </w:r>
    </w:p>
    <w:p w14:paraId="2FA31DD2" w14:textId="4E3C44F2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Hair/Skin Type</w:t>
      </w:r>
    </w:p>
    <w:p w14:paraId="6FB1D550" w14:textId="539ED506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Where does he/she/they shop?</w:t>
      </w:r>
    </w:p>
    <w:p w14:paraId="503D6615" w14:textId="7F05F6A2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What are their demographics?</w:t>
      </w:r>
    </w:p>
    <w:p w14:paraId="25BA57CE" w14:textId="2B7E66B3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How much money do they make?</w:t>
      </w:r>
    </w:p>
    <w:p w14:paraId="0D637281" w14:textId="0D1834B2" w:rsidR="00324FB9" w:rsidRDefault="00324FB9" w:rsidP="002B6120">
      <w:pPr>
        <w:pStyle w:val="ListParagraph"/>
        <w:numPr>
          <w:ilvl w:val="0"/>
          <w:numId w:val="1"/>
        </w:numPr>
        <w:spacing w:line="720" w:lineRule="auto"/>
      </w:pPr>
      <w:r>
        <w:t>How important is “natural”/ ”clean” to your customer?</w:t>
      </w:r>
    </w:p>
    <w:p w14:paraId="6F7FDA8D" w14:textId="16F053BA" w:rsidR="002B6120" w:rsidRDefault="00324FB9" w:rsidP="002B6120">
      <w:pPr>
        <w:spacing w:line="720" w:lineRule="auto"/>
      </w:pPr>
      <w:r>
        <w:t>What products do you like the look, smell, and feel of?</w:t>
      </w:r>
    </w:p>
    <w:p w14:paraId="2DCCE006" w14:textId="21A00B3C" w:rsidR="00324FB9" w:rsidRDefault="00324FB9" w:rsidP="002B6120">
      <w:pPr>
        <w:spacing w:line="720" w:lineRule="auto"/>
      </w:pPr>
      <w:r>
        <w:lastRenderedPageBreak/>
        <w:t xml:space="preserve">If there is a specific product, share the product name, company name, and ingredients list. </w:t>
      </w:r>
    </w:p>
    <w:p w14:paraId="5E8D0DE3" w14:textId="32219393" w:rsidR="002B6120" w:rsidRDefault="002B6120" w:rsidP="002B6120">
      <w:pPr>
        <w:spacing w:line="720" w:lineRule="auto"/>
      </w:pPr>
      <w:r>
        <w:t>What do you not like about them?</w:t>
      </w:r>
    </w:p>
    <w:p w14:paraId="63B8B0F9" w14:textId="04F05BE3" w:rsidR="00324FB9" w:rsidRDefault="00324FB9" w:rsidP="002B6120">
      <w:pPr>
        <w:spacing w:line="720" w:lineRule="auto"/>
      </w:pPr>
      <w:r>
        <w:t xml:space="preserve">If it is a color cosmetic, what type of shade(s) are you thinking? </w:t>
      </w:r>
    </w:p>
    <w:p w14:paraId="2DBADB25" w14:textId="6880367E" w:rsidR="00324FB9" w:rsidRDefault="00324FB9" w:rsidP="002B6120">
      <w:pPr>
        <w:spacing w:line="720" w:lineRule="auto"/>
      </w:pPr>
      <w:r>
        <w:t>What type of packaging do you envision for your product?</w:t>
      </w:r>
    </w:p>
    <w:p w14:paraId="5437601C" w14:textId="42F041BB" w:rsidR="00324FB9" w:rsidRDefault="00324FB9" w:rsidP="002B6120">
      <w:pPr>
        <w:spacing w:line="720" w:lineRule="auto"/>
      </w:pPr>
      <w:r>
        <w:t>What is the ideal retail price of your product?</w:t>
      </w:r>
    </w:p>
    <w:p w14:paraId="33DC54A6" w14:textId="2E485BEB" w:rsidR="00324FB9" w:rsidRDefault="00324FB9" w:rsidP="002B6120">
      <w:pPr>
        <w:spacing w:line="720" w:lineRule="auto"/>
      </w:pPr>
      <w:r>
        <w:t>Where will your products be sold?</w:t>
      </w:r>
      <w:r>
        <w:br/>
        <w:t xml:space="preserve">What products/brands do you consider direct competition? </w:t>
      </w:r>
    </w:p>
    <w:p w14:paraId="7969D654" w14:textId="6696A455" w:rsidR="00324FB9" w:rsidRDefault="00324FB9" w:rsidP="002B6120">
      <w:pPr>
        <w:spacing w:line="480" w:lineRule="auto"/>
      </w:pPr>
      <w:r>
        <w:t>What’s the budget for your product to market?</w:t>
      </w:r>
    </w:p>
    <w:p w14:paraId="42E4361E" w14:textId="59DFCC0A" w:rsidR="00324FB9" w:rsidRDefault="00324FB9" w:rsidP="002B6120">
      <w:pPr>
        <w:spacing w:line="480" w:lineRule="auto"/>
      </w:pPr>
      <w:r>
        <w:t>Factors to consider:</w:t>
      </w:r>
    </w:p>
    <w:p w14:paraId="4F4A36ED" w14:textId="5B23C0BA" w:rsidR="00324FB9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t>Formulation</w:t>
      </w:r>
    </w:p>
    <w:p w14:paraId="3CC16E2E" w14:textId="7327056B" w:rsidR="00324FB9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t>Safety Testing</w:t>
      </w:r>
    </w:p>
    <w:p w14:paraId="32D38FDD" w14:textId="10CFBE42" w:rsidR="00324FB9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t>Claims Substantiation</w:t>
      </w:r>
    </w:p>
    <w:p w14:paraId="7178957B" w14:textId="63845E19" w:rsidR="00324FB9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t>Cost to produce your final product.</w:t>
      </w:r>
    </w:p>
    <w:p w14:paraId="7A5D8C58" w14:textId="77777777" w:rsidR="002B6120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lastRenderedPageBreak/>
        <w:t>Freight/Shipping</w:t>
      </w:r>
    </w:p>
    <w:p w14:paraId="4B9DEFF8" w14:textId="58B38761" w:rsidR="00324FB9" w:rsidRDefault="00324FB9" w:rsidP="002B6120">
      <w:pPr>
        <w:pStyle w:val="ListParagraph"/>
        <w:numPr>
          <w:ilvl w:val="0"/>
          <w:numId w:val="2"/>
        </w:numPr>
        <w:spacing w:line="480" w:lineRule="auto"/>
      </w:pPr>
      <w:r>
        <w:t>Warehousing/Storage</w:t>
      </w:r>
    </w:p>
    <w:p w14:paraId="75CDB55F" w14:textId="393BB4EE" w:rsidR="00324FB9" w:rsidRDefault="00324FB9" w:rsidP="002B6120">
      <w:pPr>
        <w:spacing w:line="480" w:lineRule="auto"/>
      </w:pPr>
      <w:r>
        <w:t xml:space="preserve">I look forward to hearing from you. </w:t>
      </w:r>
    </w:p>
    <w:sectPr w:rsidR="00324FB9" w:rsidSect="00D106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9AAB7" w14:textId="77777777" w:rsidR="00D106A5" w:rsidRDefault="00D106A5" w:rsidP="002B6120">
      <w:pPr>
        <w:spacing w:after="0" w:line="240" w:lineRule="auto"/>
      </w:pPr>
      <w:r>
        <w:separator/>
      </w:r>
    </w:p>
  </w:endnote>
  <w:endnote w:type="continuationSeparator" w:id="0">
    <w:p w14:paraId="14FEE03B" w14:textId="77777777" w:rsidR="00D106A5" w:rsidRDefault="00D106A5" w:rsidP="002B6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A79BF" w14:textId="77777777" w:rsidR="002B6120" w:rsidRDefault="002B61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DCA97" w14:textId="77777777" w:rsidR="002B6120" w:rsidRDefault="002B61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475A" w14:textId="77777777" w:rsidR="002B6120" w:rsidRDefault="002B6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88EB9" w14:textId="77777777" w:rsidR="00D106A5" w:rsidRDefault="00D106A5" w:rsidP="002B6120">
      <w:pPr>
        <w:spacing w:after="0" w:line="240" w:lineRule="auto"/>
      </w:pPr>
      <w:r>
        <w:separator/>
      </w:r>
    </w:p>
  </w:footnote>
  <w:footnote w:type="continuationSeparator" w:id="0">
    <w:p w14:paraId="7FC8D4D1" w14:textId="77777777" w:rsidR="00D106A5" w:rsidRDefault="00D106A5" w:rsidP="002B6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49C9" w14:textId="6985D589" w:rsidR="002B6120" w:rsidRDefault="00000000">
    <w:pPr>
      <w:pStyle w:val="Header"/>
    </w:pPr>
    <w:r>
      <w:rPr>
        <w:noProof/>
      </w:rPr>
      <w:pict w14:anchorId="4E5DE3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4368829" o:spid="_x0000_s1026" type="#_x0000_t75" style="position:absolute;margin-left:0;margin-top:0;width:467.35pt;height:467.35pt;z-index:-251657216;mso-position-horizontal:center;mso-position-horizontal-relative:margin;mso-position-vertical:center;mso-position-vertical-relative:margin" o:allowincell="f">
          <v:imagedata r:id="rId1" o:title="Transparent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CEE42" w14:textId="02E21417" w:rsidR="002B6120" w:rsidRDefault="00000000">
    <w:pPr>
      <w:pStyle w:val="Header"/>
    </w:pPr>
    <w:r>
      <w:rPr>
        <w:noProof/>
      </w:rPr>
      <w:pict w14:anchorId="362973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4368830" o:spid="_x0000_s1027" type="#_x0000_t75" style="position:absolute;margin-left:0;margin-top:0;width:467.35pt;height:467.35pt;z-index:-251656192;mso-position-horizontal:center;mso-position-horizontal-relative:margin;mso-position-vertical:center;mso-position-vertical-relative:margin" o:allowincell="f">
          <v:imagedata r:id="rId1" o:title="Transparent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876C0" w14:textId="33612A61" w:rsidR="002B6120" w:rsidRDefault="00000000">
    <w:pPr>
      <w:pStyle w:val="Header"/>
    </w:pPr>
    <w:r>
      <w:rPr>
        <w:noProof/>
      </w:rPr>
      <w:pict w14:anchorId="31A387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4368828" o:spid="_x0000_s1025" type="#_x0000_t75" style="position:absolute;margin-left:0;margin-top:0;width:467.35pt;height:467.35pt;z-index:-251658240;mso-position-horizontal:center;mso-position-horizontal-relative:margin;mso-position-vertical:center;mso-position-vertical-relative:margin" o:allowincell="f">
          <v:imagedata r:id="rId1" o:title="Transparent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E23F39"/>
    <w:multiLevelType w:val="hybridMultilevel"/>
    <w:tmpl w:val="7C2E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7555C2"/>
    <w:multiLevelType w:val="hybridMultilevel"/>
    <w:tmpl w:val="741E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709529">
    <w:abstractNumId w:val="1"/>
  </w:num>
  <w:num w:numId="2" w16cid:durableId="62874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wMDMyNTUyMTE3MLdQ0lEKTi0uzszPAykwqgUAXDMyviwAAAA="/>
  </w:docVars>
  <w:rsids>
    <w:rsidRoot w:val="00851E30"/>
    <w:rsid w:val="002B6120"/>
    <w:rsid w:val="00324FB9"/>
    <w:rsid w:val="005D530B"/>
    <w:rsid w:val="00851E30"/>
    <w:rsid w:val="00AB38FF"/>
    <w:rsid w:val="00C25AA0"/>
    <w:rsid w:val="00D106A5"/>
    <w:rsid w:val="00F03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219F51"/>
  <w15:chartTrackingRefBased/>
  <w15:docId w15:val="{10B9E1BD-4578-44EC-90F1-2CA7AA7E2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="Segoe UI"/>
        <w:kern w:val="36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1E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E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E3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E3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E3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E3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E3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E3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E3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E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E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E3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E3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E3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E3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E3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E3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E3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E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E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E3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E3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E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E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E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E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E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E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E3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51E3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E3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6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120"/>
  </w:style>
  <w:style w:type="paragraph" w:styleId="Footer">
    <w:name w:val="footer"/>
    <w:basedOn w:val="Normal"/>
    <w:link w:val="FooterChar"/>
    <w:uiPriority w:val="99"/>
    <w:unhideWhenUsed/>
    <w:rsid w:val="002B6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zkovac@cosmeticyourways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02</Words>
  <Characters>1592</Characters>
  <Application>Microsoft Office Word</Application>
  <DocSecurity>0</DocSecurity>
  <Lines>4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Kovac</dc:creator>
  <cp:keywords/>
  <dc:description/>
  <cp:lastModifiedBy>Zack Kovac</cp:lastModifiedBy>
  <cp:revision>2</cp:revision>
  <cp:lastPrinted>2024-03-16T21:09:00Z</cp:lastPrinted>
  <dcterms:created xsi:type="dcterms:W3CDTF">2024-03-16T21:11:00Z</dcterms:created>
  <dcterms:modified xsi:type="dcterms:W3CDTF">2024-03-1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b616f8-a388-448d-8f7a-536758cb5bd8</vt:lpwstr>
  </property>
</Properties>
</file>